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2729E9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F76B7">
        <w:rPr>
          <w:sz w:val="24"/>
          <w:szCs w:val="24"/>
          <w:lang w:val="en-GB"/>
        </w:rPr>
        <w:t>Washington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78EC846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CF76B7">
        <w:rPr>
          <w:sz w:val="24"/>
          <w:szCs w:val="24"/>
        </w:rPr>
        <w:t>14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72FA4" w14:textId="77777777" w:rsidR="00B642D6" w:rsidRDefault="00B642D6" w:rsidP="00CB37D9">
      <w:pPr>
        <w:spacing w:after="0" w:line="240" w:lineRule="auto"/>
      </w:pPr>
      <w:r>
        <w:separator/>
      </w:r>
    </w:p>
  </w:endnote>
  <w:endnote w:type="continuationSeparator" w:id="0">
    <w:p w14:paraId="64804BF2" w14:textId="77777777" w:rsidR="00B642D6" w:rsidRDefault="00B642D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1D55E" w14:textId="77777777" w:rsidR="003F5CC0" w:rsidRDefault="003F5C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0023C24" w:rsidR="00CB37D9" w:rsidRPr="003F5CC0" w:rsidRDefault="00CB37D9" w:rsidP="003F5C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93BBB" w14:textId="77777777" w:rsidR="003F5CC0" w:rsidRDefault="003F5C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A16D77" w14:textId="77777777" w:rsidR="00B642D6" w:rsidRDefault="00B642D6" w:rsidP="00CB37D9">
      <w:pPr>
        <w:spacing w:after="0" w:line="240" w:lineRule="auto"/>
      </w:pPr>
      <w:r>
        <w:separator/>
      </w:r>
    </w:p>
  </w:footnote>
  <w:footnote w:type="continuationSeparator" w:id="0">
    <w:p w14:paraId="2D2D2ECD" w14:textId="77777777" w:rsidR="00B642D6" w:rsidRDefault="00B642D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CF313" w14:textId="77777777" w:rsidR="003F5CC0" w:rsidRDefault="003F5C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623D33F" w:rsidR="00AD6FC0" w:rsidRPr="003F5CC0" w:rsidRDefault="00AD6FC0" w:rsidP="003F5C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B882A" w14:textId="77777777" w:rsidR="003F5CC0" w:rsidRDefault="003F5C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3F5CC0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2D82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642D6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CF76B7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8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